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BB399B" w14:textId="042E0666" w:rsidR="0079299A" w:rsidRPr="00DA6D0D" w:rsidRDefault="0079299A" w:rsidP="0079299A">
      <w:pPr>
        <w:pStyle w:val="Heading5"/>
        <w:spacing w:before="0" w:beforeAutospacing="0" w:after="0" w:afterAutospacing="0" w:line="360" w:lineRule="auto"/>
        <w:jc w:val="center"/>
        <w:rPr>
          <w:sz w:val="24"/>
          <w:szCs w:val="24"/>
          <w:lang w:val="en-US"/>
        </w:rPr>
      </w:pPr>
      <w:r w:rsidRPr="00DA6D0D">
        <w:rPr>
          <w:sz w:val="24"/>
          <w:szCs w:val="24"/>
          <w:lang w:val="en-US"/>
        </w:rPr>
        <w:t>LESSON PLAN</w:t>
      </w:r>
      <w:r w:rsidR="000A32DE">
        <w:rPr>
          <w:sz w:val="24"/>
          <w:szCs w:val="24"/>
          <w:lang w:val="en-US"/>
        </w:rPr>
        <w:t xml:space="preserve"> </w:t>
      </w:r>
      <w:r w:rsidR="004F27B8">
        <w:rPr>
          <w:sz w:val="24"/>
          <w:szCs w:val="24"/>
          <w:lang w:val="en-US"/>
        </w:rPr>
        <w:t>4</w:t>
      </w:r>
    </w:p>
    <w:p w14:paraId="3E0C8456" w14:textId="26E5A074" w:rsidR="0079299A" w:rsidRPr="00DA6D0D" w:rsidRDefault="0079299A" w:rsidP="0079299A">
      <w:pPr>
        <w:pStyle w:val="NormalWeb"/>
        <w:spacing w:before="0" w:beforeAutospacing="0" w:after="0" w:afterAutospacing="0" w:line="480" w:lineRule="auto"/>
        <w:rPr>
          <w:lang w:val="en-US"/>
        </w:rPr>
      </w:pPr>
      <w:r w:rsidRPr="00DA6D0D">
        <w:rPr>
          <w:lang w:val="en-US"/>
        </w:rPr>
        <w:t>Date:</w:t>
      </w:r>
      <w:r w:rsidR="00D532E2">
        <w:rPr>
          <w:lang w:val="en-US"/>
        </w:rPr>
        <w:t xml:space="preserve"> </w:t>
      </w:r>
      <w:r w:rsidR="004F27B8">
        <w:rPr>
          <w:lang w:val="en-US"/>
        </w:rPr>
        <w:t>11</w:t>
      </w:r>
      <w:r w:rsidR="00C51B45">
        <w:rPr>
          <w:lang w:val="en-US"/>
        </w:rPr>
        <w:t>.0</w:t>
      </w:r>
      <w:r w:rsidR="004F27B8">
        <w:rPr>
          <w:lang w:val="en-US"/>
        </w:rPr>
        <w:t>6</w:t>
      </w:r>
      <w:r w:rsidR="00C51B45">
        <w:rPr>
          <w:lang w:val="en-US"/>
        </w:rPr>
        <w:t>.2020</w:t>
      </w:r>
    </w:p>
    <w:tbl>
      <w:tblPr>
        <w:tblW w:w="5000" w:type="pct"/>
        <w:tblCellSpacing w:w="0" w:type="dxa"/>
        <w:tblBorders>
          <w:top w:val="outset" w:sz="12" w:space="0" w:color="auto"/>
          <w:left w:val="outset" w:sz="12" w:space="0" w:color="auto"/>
          <w:bottom w:val="outset" w:sz="12" w:space="0" w:color="auto"/>
          <w:right w:val="outset" w:sz="12" w:space="0" w:color="auto"/>
        </w:tblBorders>
        <w:tblLook w:val="04A0" w:firstRow="1" w:lastRow="0" w:firstColumn="1" w:lastColumn="0" w:noHBand="0" w:noVBand="1"/>
      </w:tblPr>
      <w:tblGrid>
        <w:gridCol w:w="9390"/>
      </w:tblGrid>
      <w:tr w:rsidR="0079299A" w:rsidRPr="00DA6D0D" w14:paraId="4ACBC7B1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3925"/>
              <w:gridCol w:w="5395"/>
            </w:tblGrid>
            <w:tr w:rsidR="00481F71" w14:paraId="1498CBE1" w14:textId="77777777" w:rsidTr="00481F71">
              <w:tc>
                <w:tcPr>
                  <w:tcW w:w="3925" w:type="dxa"/>
                </w:tcPr>
                <w:p w14:paraId="74724111" w14:textId="729317FF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tudent-teacher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Esra Metin</w:t>
                  </w:r>
                </w:p>
                <w:p w14:paraId="5E3730DF" w14:textId="79F7A50A" w:rsidR="00481F71" w:rsidRPr="00AF7426" w:rsidRDefault="00481F71" w:rsidP="00481F71">
                  <w:pPr>
                    <w:pStyle w:val="NormalWeb"/>
                    <w:spacing w:before="0" w:beforeAutospacing="0" w:after="0" w:afterAutospacing="0" w:line="48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Size of Class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30</w:t>
                  </w:r>
                </w:p>
                <w:p w14:paraId="065AB30E" w14:textId="3F250651" w:rsidR="00481F71" w:rsidRPr="00481F71" w:rsidRDefault="00481F71" w:rsidP="00481F71">
                  <w:pPr>
                    <w:rPr>
                      <w:rFonts w:ascii="Times New Roman"/>
                      <w:sz w:val="24"/>
                      <w:szCs w:val="24"/>
                    </w:rPr>
                  </w:pPr>
                  <w:r w:rsidRPr="00AF7426"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>Time:</w:t>
                  </w:r>
                  <w:r>
                    <w:rPr>
                      <w:rFonts w:ascii="Times New Roman"/>
                      <w:b/>
                      <w:bCs/>
                      <w:sz w:val="24"/>
                      <w:szCs w:val="24"/>
                    </w:rPr>
                    <w:t xml:space="preserve"> </w:t>
                  </w:r>
                  <w:r w:rsidRPr="00481F71">
                    <w:rPr>
                      <w:rFonts w:ascii="Times New Roman"/>
                      <w:sz w:val="24"/>
                      <w:szCs w:val="24"/>
                    </w:rPr>
                    <w:t>20 mins.</w:t>
                  </w:r>
                </w:p>
                <w:p w14:paraId="4BC38EFE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  <w:p w14:paraId="285179D2" w14:textId="391E3F08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AGE GROUP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AE68DE" w:rsidRPr="00AE68DE">
                    <w:rPr>
                      <w:lang w:val="en-US"/>
                    </w:rPr>
                    <w:t>1</w:t>
                  </w:r>
                  <w:r w:rsidR="009B0836">
                    <w:rPr>
                      <w:lang w:val="en-US"/>
                    </w:rPr>
                    <w:t>2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- </w:t>
                  </w:r>
                  <w:r w:rsidRPr="00481F71">
                    <w:rPr>
                      <w:lang w:val="en-US"/>
                    </w:rPr>
                    <w:t>1</w:t>
                  </w:r>
                  <w:r w:rsidR="009B0836">
                    <w:rPr>
                      <w:lang w:val="en-US"/>
                    </w:rPr>
                    <w:t>3</w:t>
                  </w:r>
                  <w:r w:rsidR="00634E86">
                    <w:rPr>
                      <w:lang w:val="en-US"/>
                    </w:rPr>
                    <w:t xml:space="preserve"> (</w:t>
                  </w:r>
                  <w:r w:rsidR="009B0836">
                    <w:rPr>
                      <w:lang w:val="en-US"/>
                    </w:rPr>
                    <w:t>7</w:t>
                  </w:r>
                  <w:r w:rsidR="00634E86" w:rsidRPr="00634E86">
                    <w:rPr>
                      <w:vertAlign w:val="superscript"/>
                      <w:lang w:val="en-US"/>
                    </w:rPr>
                    <w:t>th</w:t>
                  </w:r>
                  <w:r w:rsidR="00634E86">
                    <w:rPr>
                      <w:lang w:val="en-US"/>
                    </w:rPr>
                    <w:t xml:space="preserve"> G</w:t>
                  </w:r>
                  <w:r w:rsidR="00AE68DE">
                    <w:rPr>
                      <w:lang w:val="en-US"/>
                    </w:rPr>
                    <w:t>r</w:t>
                  </w:r>
                  <w:r w:rsidR="00634E86">
                    <w:rPr>
                      <w:lang w:val="en-US"/>
                    </w:rPr>
                    <w:t>ade)</w:t>
                  </w:r>
                </w:p>
                <w:p w14:paraId="2F1B929B" w14:textId="249D90AA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  <w:tc>
                <w:tcPr>
                  <w:tcW w:w="5395" w:type="dxa"/>
                </w:tcPr>
                <w:p w14:paraId="788B3B6C" w14:textId="27E42B3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VEL OF PROFICIENCY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A1</w:t>
                  </w:r>
                  <w:r w:rsidR="003E0B7E">
                    <w:rPr>
                      <w:lang w:val="en-US"/>
                    </w:rPr>
                    <w:t>-A2</w:t>
                  </w:r>
                </w:p>
                <w:p w14:paraId="1073A34F" w14:textId="5253874E" w:rsidR="00481F71" w:rsidRPr="003E0B7E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LESSON TITLE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="003E0B7E">
                    <w:rPr>
                      <w:lang w:val="en-US"/>
                    </w:rPr>
                    <w:t>Dreams 2</w:t>
                  </w:r>
                </w:p>
                <w:p w14:paraId="3F4CD7F4" w14:textId="51EE7D94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DURATION:</w:t>
                  </w:r>
                  <w:r>
                    <w:rPr>
                      <w:b/>
                      <w:bCs/>
                      <w:lang w:val="en-US"/>
                    </w:rPr>
                    <w:t xml:space="preserve"> </w:t>
                  </w:r>
                  <w:r w:rsidRPr="00481F71">
                    <w:rPr>
                      <w:lang w:val="en-US"/>
                    </w:rPr>
                    <w:t>20 mins.</w:t>
                  </w:r>
                </w:p>
                <w:p w14:paraId="020585B5" w14:textId="0924911C" w:rsidR="00481F71" w:rsidRPr="00AF7426" w:rsidRDefault="00481F71" w:rsidP="00481F71">
                  <w:pPr>
                    <w:pStyle w:val="NormalWeb"/>
                    <w:spacing w:before="0" w:beforeAutospacing="0" w:after="0" w:afterAutospacing="0" w:line="360" w:lineRule="auto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TEXTBOOK:</w:t>
                  </w:r>
                  <w:r w:rsidR="00515055">
                    <w:rPr>
                      <w:b/>
                      <w:bCs/>
                      <w:lang w:val="en-US"/>
                    </w:rPr>
                    <w:t xml:space="preserve"> </w:t>
                  </w:r>
                  <w:r w:rsidR="007C5F6C" w:rsidRPr="00AE68DE">
                    <w:rPr>
                      <w:lang w:val="en-US"/>
                    </w:rPr>
                    <w:t>MoN</w:t>
                  </w:r>
                  <w:r w:rsidR="009E493E">
                    <w:rPr>
                      <w:lang w:val="en-US"/>
                    </w:rPr>
                    <w:t>E</w:t>
                  </w:r>
                  <w:r w:rsidR="007C5F6C" w:rsidRPr="00AE68DE">
                    <w:rPr>
                      <w:lang w:val="en-US"/>
                    </w:rPr>
                    <w:t xml:space="preserve"> Official Textbook for </w:t>
                  </w:r>
                  <w:r w:rsidR="0097607A">
                    <w:rPr>
                      <w:lang w:val="en-US"/>
                    </w:rPr>
                    <w:t>7</w:t>
                  </w:r>
                  <w:r w:rsidR="007C5F6C" w:rsidRPr="00AE68DE">
                    <w:rPr>
                      <w:vertAlign w:val="superscript"/>
                      <w:lang w:val="en-US"/>
                    </w:rPr>
                    <w:t>th</w:t>
                  </w:r>
                  <w:r w:rsidR="007C5F6C" w:rsidRPr="00AE68DE">
                    <w:rPr>
                      <w:lang w:val="en-US"/>
                    </w:rPr>
                    <w:t xml:space="preserve"> Grade</w:t>
                  </w:r>
                </w:p>
                <w:p w14:paraId="28E730F8" w14:textId="29F67B4E" w:rsidR="00481F71" w:rsidRPr="00AF7426" w:rsidRDefault="00481F71" w:rsidP="00481F71">
                  <w:pPr>
                    <w:pStyle w:val="NormalWeb"/>
                    <w:spacing w:before="0" w:beforeAutospacing="0" w:after="0" w:afterAutospacing="0"/>
                    <w:rPr>
                      <w:b/>
                      <w:bCs/>
                      <w:lang w:val="en-US"/>
                    </w:rPr>
                  </w:pPr>
                  <w:r w:rsidRPr="00AF7426">
                    <w:rPr>
                      <w:b/>
                      <w:bCs/>
                      <w:lang w:val="en-US"/>
                    </w:rPr>
                    <w:t>EQUIPMENT NEEDED:</w:t>
                  </w:r>
                  <w:r w:rsidR="00AE68DE">
                    <w:rPr>
                      <w:b/>
                      <w:bCs/>
                      <w:lang w:val="en-US"/>
                    </w:rPr>
                    <w:t xml:space="preserve"> </w:t>
                  </w:r>
                  <w:r w:rsidR="002C37BF">
                    <w:rPr>
                      <w:lang w:val="en-US"/>
                    </w:rPr>
                    <w:t>Visuals</w:t>
                  </w:r>
                  <w:r w:rsidR="007E4476">
                    <w:rPr>
                      <w:lang w:val="en-US"/>
                    </w:rPr>
                    <w:t>,</w:t>
                  </w:r>
                  <w:r w:rsidR="00790BE9">
                    <w:rPr>
                      <w:lang w:val="en-US"/>
                    </w:rPr>
                    <w:t xml:space="preserve"> some interactive exercise pages prepared with Hot Potatoes</w:t>
                  </w:r>
                  <w:r w:rsidR="00BA6320">
                    <w:rPr>
                      <w:lang w:val="en-US"/>
                    </w:rPr>
                    <w:t>, a game which is prepared with Quandary.</w:t>
                  </w:r>
                </w:p>
                <w:p w14:paraId="4FD40A37" w14:textId="77777777" w:rsidR="00481F71" w:rsidRDefault="00481F71" w:rsidP="008B24F1">
                  <w:pPr>
                    <w:pStyle w:val="NormalWeb"/>
                    <w:spacing w:before="0" w:beforeAutospacing="0" w:after="0" w:afterAutospacing="0"/>
                    <w:rPr>
                      <w:lang w:val="en-US"/>
                    </w:rPr>
                  </w:pPr>
                </w:p>
              </w:tc>
            </w:tr>
          </w:tbl>
          <w:p w14:paraId="53464B83" w14:textId="14E5BFFA" w:rsidR="00481F71" w:rsidRPr="00DA6D0D" w:rsidRDefault="00481F71" w:rsidP="00481F71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</w:tc>
      </w:tr>
      <w:tr w:rsidR="0079299A" w:rsidRPr="00DA6D0D" w14:paraId="6C5B7726" w14:textId="77777777" w:rsidTr="008B24F1">
        <w:trPr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67BA305F" w14:textId="77777777" w:rsidR="00F4055D" w:rsidRDefault="0079299A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 w:rsidRPr="00DA6D0D">
              <w:rPr>
                <w:lang w:val="en-US"/>
              </w:rPr>
              <w:t xml:space="preserve">OBJECTIVES/GOALS: </w:t>
            </w:r>
          </w:p>
          <w:p w14:paraId="6122D11A" w14:textId="265360ED" w:rsidR="00F4055D" w:rsidRPr="00DA6D0D" w:rsidRDefault="00F4055D" w:rsidP="008B24F1">
            <w:pPr>
              <w:pStyle w:val="NormalWeb"/>
              <w:spacing w:before="0" w:beforeAutospacing="0" w:after="0" w:afterAutospacing="0" w:line="360" w:lineRule="auto"/>
              <w:rPr>
                <w:lang w:val="en-US"/>
              </w:rPr>
            </w:pPr>
            <w:r>
              <w:rPr>
                <w:lang w:val="en-US"/>
              </w:rPr>
              <w:t>By the end of this lesson;</w:t>
            </w:r>
          </w:p>
          <w:p w14:paraId="27EA74C6" w14:textId="145882F6" w:rsidR="00461E28" w:rsidRPr="005B054D" w:rsidRDefault="00D3073A" w:rsidP="00461E28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</w:t>
            </w:r>
            <w:r w:rsidR="007B6424">
              <w:rPr>
                <w:lang w:val="en-US"/>
              </w:rPr>
              <w:t xml:space="preserve"> produce future prediction sentences following the given prompts and the supplied visuals.</w:t>
            </w:r>
          </w:p>
          <w:p w14:paraId="30093921" w14:textId="617E7429" w:rsidR="00570F15" w:rsidRDefault="00570F15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>Students will be able to extract information from a written text, analyze and group the information into topics, and decide its accuracy.</w:t>
            </w:r>
          </w:p>
          <w:p w14:paraId="129EACE5" w14:textId="5E131895" w:rsidR="00F4055D" w:rsidRPr="005B054D" w:rsidRDefault="00570F15" w:rsidP="00576C1D">
            <w:pPr>
              <w:pStyle w:val="NormalWeb"/>
              <w:numPr>
                <w:ilvl w:val="0"/>
                <w:numId w:val="1"/>
              </w:numPr>
              <w:spacing w:before="0" w:beforeAutospacing="0" w:after="0" w:afterAutospacing="0" w:line="480" w:lineRule="auto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="00FD5827">
              <w:rPr>
                <w:lang w:val="en-US"/>
              </w:rPr>
              <w:t>Students will be able to follow instructions and decide what will lead them to success in a future prediction game.</w:t>
            </w:r>
          </w:p>
        </w:tc>
      </w:tr>
      <w:tr w:rsidR="0079299A" w:rsidRPr="00DA6D0D" w14:paraId="660D223F" w14:textId="77777777" w:rsidTr="008B24F1">
        <w:trPr>
          <w:trHeight w:val="1642"/>
          <w:tblCellSpacing w:w="0" w:type="dxa"/>
        </w:trPr>
        <w:tc>
          <w:tcPr>
            <w:tcW w:w="50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14:paraId="5C5AA484" w14:textId="4BB670A5" w:rsidR="00EE09E0" w:rsidRDefault="0079299A" w:rsidP="00B27F4A">
            <w:pPr>
              <w:pStyle w:val="NormalWeb"/>
              <w:numPr>
                <w:ilvl w:val="0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INTRODUCTION</w:t>
            </w:r>
            <w:r w:rsidR="00790480" w:rsidRPr="00790480">
              <w:rPr>
                <w:b/>
                <w:bCs/>
                <w:lang w:val="en-US"/>
              </w:rPr>
              <w:t xml:space="preserve"> (WARM-UP)</w:t>
            </w:r>
            <w:r w:rsidRPr="00790480">
              <w:rPr>
                <w:b/>
                <w:bCs/>
                <w:lang w:val="en-US"/>
              </w:rPr>
              <w:t>: (</w:t>
            </w:r>
            <w:r w:rsidRPr="00DA6D0D">
              <w:rPr>
                <w:lang w:val="en-US"/>
              </w:rPr>
              <w:t>How will you introduce the teaching skill/concept?) </w:t>
            </w:r>
            <w:r w:rsidR="0005560A" w:rsidRPr="003B3D7A">
              <w:rPr>
                <w:b/>
                <w:bCs/>
                <w:lang w:val="en-US"/>
              </w:rPr>
              <w:t>(</w:t>
            </w:r>
            <w:r w:rsidR="00086A7E" w:rsidRPr="003B3D7A">
              <w:rPr>
                <w:b/>
                <w:bCs/>
                <w:lang w:val="en-US"/>
              </w:rPr>
              <w:t>1-2</w:t>
            </w:r>
            <w:r w:rsidR="0005560A" w:rsidRPr="003B3D7A">
              <w:rPr>
                <w:b/>
                <w:bCs/>
                <w:lang w:val="en-US"/>
              </w:rPr>
              <w:t xml:space="preserve"> mins)</w:t>
            </w:r>
          </w:p>
          <w:p w14:paraId="1AC2808C" w14:textId="77777777" w:rsidR="00EE09E0" w:rsidRDefault="00EE09E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19514A19" w14:textId="33D6CAE2" w:rsidR="00BF5256" w:rsidRDefault="00EE09E0" w:rsidP="0026098E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 xml:space="preserve">The teacher </w:t>
            </w:r>
            <w:r w:rsidR="0026098E">
              <w:rPr>
                <w:lang w:val="en-US"/>
              </w:rPr>
              <w:t xml:space="preserve">begins </w:t>
            </w:r>
            <w:r>
              <w:rPr>
                <w:lang w:val="en-US"/>
              </w:rPr>
              <w:t xml:space="preserve">by </w:t>
            </w:r>
            <w:r w:rsidR="0026098E">
              <w:rPr>
                <w:lang w:val="en-US"/>
              </w:rPr>
              <w:t>a short review of the previous lesson.</w:t>
            </w:r>
          </w:p>
          <w:p w14:paraId="742ED7C4" w14:textId="441873A9" w:rsidR="00790480" w:rsidRDefault="0079048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6640E1" w14:textId="53065162" w:rsidR="00790480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 xml:space="preserve">2. </w:t>
            </w:r>
            <w:r w:rsidR="00790480" w:rsidRPr="00790480">
              <w:rPr>
                <w:b/>
                <w:bCs/>
                <w:lang w:val="en-US"/>
              </w:rPr>
              <w:t>PRE-</w:t>
            </w:r>
            <w:r w:rsidR="00F8460E">
              <w:rPr>
                <w:b/>
                <w:bCs/>
                <w:lang w:val="en-US"/>
              </w:rPr>
              <w:t>READING</w:t>
            </w:r>
            <w:r w:rsidR="0005560A">
              <w:rPr>
                <w:b/>
                <w:bCs/>
                <w:lang w:val="en-US"/>
              </w:rPr>
              <w:t xml:space="preserve"> (</w:t>
            </w:r>
            <w:r w:rsidR="000C22F8">
              <w:rPr>
                <w:b/>
                <w:bCs/>
                <w:lang w:val="en-US"/>
              </w:rPr>
              <w:t>2-3mins</w:t>
            </w:r>
            <w:r w:rsidR="0005560A">
              <w:rPr>
                <w:b/>
                <w:bCs/>
                <w:lang w:val="en-US"/>
              </w:rPr>
              <w:t>)</w:t>
            </w:r>
          </w:p>
          <w:p w14:paraId="04779F84" w14:textId="77777777" w:rsidR="007A2BEF" w:rsidRPr="00790480" w:rsidRDefault="007A2BEF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</w:p>
          <w:p w14:paraId="14E16101" w14:textId="4A3851B4" w:rsidR="00F8460E" w:rsidRDefault="00BF5256" w:rsidP="00B27F4A">
            <w:pPr>
              <w:pStyle w:val="NormalWeb"/>
              <w:numPr>
                <w:ilvl w:val="1"/>
                <w:numId w:val="5"/>
              </w:numPr>
              <w:spacing w:before="0" w:beforeAutospacing="0" w:after="0" w:afterAutospacing="0"/>
              <w:rPr>
                <w:lang w:val="en-US"/>
              </w:rPr>
            </w:pPr>
            <w:r w:rsidRPr="00790480">
              <w:rPr>
                <w:b/>
                <w:bCs/>
                <w:lang w:val="en-US"/>
              </w:rPr>
              <w:t>VOCABULARY</w:t>
            </w:r>
            <w:r w:rsidR="00790480" w:rsidRPr="00790480">
              <w:rPr>
                <w:b/>
                <w:bCs/>
                <w:lang w:val="en-US"/>
              </w:rPr>
              <w:t xml:space="preserve"> INTRODUCTION</w:t>
            </w:r>
            <w:r w:rsidRPr="00790480">
              <w:rPr>
                <w:b/>
                <w:bCs/>
                <w:lang w:val="en-US"/>
              </w:rPr>
              <w:t>:</w:t>
            </w:r>
            <w:r w:rsidRPr="00790480">
              <w:rPr>
                <w:lang w:val="en-US"/>
              </w:rPr>
              <w:t xml:space="preserve"> (What vocabulary must the students understand? How will the vocabulary</w:t>
            </w:r>
            <w:r w:rsidR="00790480">
              <w:rPr>
                <w:lang w:val="en-US"/>
              </w:rPr>
              <w:t xml:space="preserve"> </w:t>
            </w:r>
            <w:r w:rsidRPr="00790480">
              <w:rPr>
                <w:lang w:val="en-US"/>
              </w:rPr>
              <w:t xml:space="preserve">words </w:t>
            </w:r>
            <w:r w:rsidRPr="00790480">
              <w:rPr>
                <w:noProof/>
                <w:lang w:val="en-US"/>
              </w:rPr>
              <w:t>be</w:t>
            </w:r>
            <w:r w:rsidRPr="00790480">
              <w:rPr>
                <w:lang w:val="en-US"/>
              </w:rPr>
              <w:t xml:space="preserve"> taught so that all students can understand? Which stages will you use?) </w:t>
            </w:r>
          </w:p>
          <w:p w14:paraId="6DA33E47" w14:textId="77777777" w:rsidR="004D11E9" w:rsidRPr="000123CA" w:rsidRDefault="004D11E9" w:rsidP="004D11E9">
            <w:pPr>
              <w:pStyle w:val="NormalWeb"/>
              <w:spacing w:before="0" w:beforeAutospacing="0" w:after="0" w:afterAutospacing="0"/>
              <w:ind w:left="1440"/>
              <w:rPr>
                <w:lang w:val="en-US"/>
              </w:rPr>
            </w:pPr>
          </w:p>
          <w:p w14:paraId="54D31A5F" w14:textId="0D32E1F1" w:rsidR="00790480" w:rsidRDefault="00E16678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  <w:r>
              <w:rPr>
                <w:lang w:val="en-US"/>
              </w:rPr>
              <w:t>The vocabulary is the</w:t>
            </w:r>
            <w:r w:rsidR="004D11E9">
              <w:rPr>
                <w:lang w:val="en-US"/>
              </w:rPr>
              <w:t xml:space="preserve"> same vocabulary which was introduced in the previous lesson. The teacher will only give a short review of the vocabulary.</w:t>
            </w:r>
          </w:p>
          <w:p w14:paraId="34E35227" w14:textId="77777777" w:rsidR="007A2BEF" w:rsidRDefault="007A2BEF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EF5FCE3" w14:textId="6A68EC23" w:rsidR="008916D0" w:rsidRDefault="008916D0" w:rsidP="00A85F94">
            <w:pPr>
              <w:pStyle w:val="NormalWeb"/>
              <w:spacing w:before="0" w:beforeAutospacing="0" w:after="0" w:afterAutospacing="0"/>
              <w:rPr>
                <w:lang w:val="en-US"/>
              </w:rPr>
            </w:pPr>
          </w:p>
          <w:p w14:paraId="5637FB71" w14:textId="7EB09BC6" w:rsidR="00790480" w:rsidRPr="0005560A" w:rsidRDefault="00440C13" w:rsidP="00440C13">
            <w:pPr>
              <w:pStyle w:val="NormalWeb"/>
              <w:spacing w:before="0" w:beforeAutospacing="0" w:after="0" w:afterAutospacing="0"/>
              <w:ind w:left="36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lastRenderedPageBreak/>
              <w:t xml:space="preserve">3. </w:t>
            </w:r>
            <w:r w:rsidR="009162A0">
              <w:rPr>
                <w:b/>
                <w:bCs/>
                <w:lang w:val="en-US"/>
              </w:rPr>
              <w:t>WHILE-</w:t>
            </w:r>
            <w:r w:rsidR="00F8460E">
              <w:rPr>
                <w:b/>
                <w:bCs/>
                <w:lang w:val="en-US"/>
              </w:rPr>
              <w:t>READING</w:t>
            </w:r>
            <w:r w:rsidR="0005560A" w:rsidRPr="0005560A">
              <w:rPr>
                <w:b/>
                <w:bCs/>
                <w:lang w:val="en-US"/>
              </w:rPr>
              <w:t xml:space="preserve"> (</w:t>
            </w:r>
            <w:r w:rsidR="0005560A" w:rsidRPr="0005560A">
              <w:rPr>
                <w:b/>
                <w:bCs/>
                <w:shd w:val="clear" w:color="auto" w:fill="FFFFFF"/>
              </w:rPr>
              <w:t>~1</w:t>
            </w:r>
            <w:r w:rsidR="00D228D2">
              <w:rPr>
                <w:b/>
                <w:bCs/>
                <w:shd w:val="clear" w:color="auto" w:fill="FFFFFF"/>
              </w:rPr>
              <w:t>5</w:t>
            </w:r>
            <w:r w:rsidR="0005560A" w:rsidRPr="0005560A">
              <w:rPr>
                <w:b/>
                <w:bCs/>
                <w:shd w:val="clear" w:color="auto" w:fill="FFFFFF"/>
              </w:rPr>
              <w:t xml:space="preserve"> mins.)</w:t>
            </w:r>
          </w:p>
          <w:p w14:paraId="6AE94056" w14:textId="5000192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2ED1DB8A" w14:textId="29E6CA97" w:rsidR="00E9322E" w:rsidRPr="00E9322E" w:rsidRDefault="00E9322E" w:rsidP="00E9322E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The students read about three people’s predictions. </w:t>
            </w:r>
          </w:p>
          <w:p w14:paraId="15F6BFED" w14:textId="0A3E25C5" w:rsidR="00E9322E" w:rsidRPr="00AE1DA5" w:rsidRDefault="00E9322E" w:rsidP="00E9322E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 xml:space="preserve">Based on the information they read, the students group the given information and place them into the right group, (according to who said what, see Lesson 4 – quiz activity) </w:t>
            </w:r>
          </w:p>
          <w:p w14:paraId="0D3BA4A7" w14:textId="4C8531EE" w:rsidR="00AE1DA5" w:rsidRDefault="00AE1DA5" w:rsidP="00E9322E">
            <w:pPr>
              <w:pStyle w:val="NormalWeb"/>
              <w:numPr>
                <w:ilvl w:val="0"/>
                <w:numId w:val="7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 students assess the accuracy of the information and complete True/False exercises.</w:t>
            </w:r>
          </w:p>
          <w:p w14:paraId="15DD23B5" w14:textId="77777777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44141B1E" w14:textId="5910DD63" w:rsidR="009162A0" w:rsidRDefault="009162A0" w:rsidP="008F75D7">
            <w:pPr>
              <w:pStyle w:val="NormalWeb"/>
              <w:numPr>
                <w:ilvl w:val="0"/>
                <w:numId w:val="8"/>
              </w:numPr>
              <w:spacing w:before="0" w:beforeAutospacing="0" w:after="0" w:afterAutospacing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POST-</w:t>
            </w:r>
            <w:r w:rsidR="00B8271F">
              <w:rPr>
                <w:b/>
                <w:bCs/>
                <w:lang w:val="en-US"/>
              </w:rPr>
              <w:t>READING</w:t>
            </w:r>
            <w:r w:rsidR="0005560A">
              <w:rPr>
                <w:b/>
                <w:bCs/>
                <w:lang w:val="en-US"/>
              </w:rPr>
              <w:t xml:space="preserve"> (Contingency or Homework)</w:t>
            </w:r>
          </w:p>
          <w:p w14:paraId="22D0ABAB" w14:textId="3A567239" w:rsidR="009162A0" w:rsidRDefault="009162A0" w:rsidP="009162A0">
            <w:pPr>
              <w:pStyle w:val="NormalWeb"/>
              <w:spacing w:before="0" w:beforeAutospacing="0" w:after="0" w:afterAutospacing="0"/>
              <w:rPr>
                <w:b/>
                <w:bCs/>
                <w:lang w:val="en-US"/>
              </w:rPr>
            </w:pPr>
          </w:p>
          <w:p w14:paraId="7B94313A" w14:textId="7410254D" w:rsidR="00B27F4A" w:rsidRPr="00FA49F8" w:rsidRDefault="007D735B" w:rsidP="00B27F4A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students play a game which expose</w:t>
            </w:r>
            <w:r w:rsidR="00E63C2B">
              <w:rPr>
                <w:rFonts w:ascii="Times New Roman" w:hAnsi="Times New Roman" w:cs="Times New Roman"/>
                <w:sz w:val="24"/>
                <w:szCs w:val="24"/>
              </w:rPr>
              <w:t xml:space="preserve">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hem to language used in future predictions. (will structure)</w:t>
            </w:r>
            <w:r w:rsidR="00E63C2B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21452C">
              <w:rPr>
                <w:rFonts w:ascii="Times New Roman" w:hAnsi="Times New Roman" w:cs="Times New Roman"/>
                <w:sz w:val="24"/>
                <w:szCs w:val="24"/>
              </w:rPr>
              <w:t xml:space="preserve"> They need to select the right options to reach success.</w:t>
            </w:r>
          </w:p>
          <w:p w14:paraId="5C13B85A" w14:textId="77777777" w:rsidR="00B27F4A" w:rsidRPr="00B27F4A" w:rsidRDefault="00B27F4A" w:rsidP="00B27F4A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2018C10" w14:textId="77777777" w:rsidR="00892D0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B91FFD" w14:textId="767F0577" w:rsidR="00892D05" w:rsidRPr="00A76785" w:rsidRDefault="00892D05" w:rsidP="00892D05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510D5628" w14:textId="75936D3B" w:rsidR="008916D0" w:rsidRDefault="008916D0">
      <w:pPr>
        <w:rPr>
          <w:rFonts w:ascii="Times New Roman" w:hAnsi="Times New Roman" w:cs="Times New Roman"/>
          <w:b/>
          <w:bCs/>
          <w:i/>
          <w:iCs/>
          <w:color w:val="4F81BD" w:themeColor="accent1"/>
          <w:sz w:val="24"/>
          <w:szCs w:val="24"/>
        </w:rPr>
      </w:pPr>
    </w:p>
    <w:sectPr w:rsidR="008916D0" w:rsidSect="00A02D0F">
      <w:headerReference w:type="default" r:id="rId8"/>
      <w:footerReference w:type="default" r:id="rId9"/>
      <w:type w:val="continuous"/>
      <w:pgSz w:w="12240" w:h="15840"/>
      <w:pgMar w:top="1417" w:right="1417" w:bottom="1417" w:left="1417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61B1A6" w14:textId="77777777" w:rsidR="00EC2DC5" w:rsidRDefault="00EC2DC5" w:rsidP="00E63DAA">
      <w:pPr>
        <w:spacing w:after="0" w:line="240" w:lineRule="auto"/>
      </w:pPr>
      <w:r>
        <w:separator/>
      </w:r>
    </w:p>
  </w:endnote>
  <w:endnote w:type="continuationSeparator" w:id="0">
    <w:p w14:paraId="7025FABC" w14:textId="77777777" w:rsidR="00EC2DC5" w:rsidRDefault="00EC2DC5" w:rsidP="00E63D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40548384"/>
      <w:docPartObj>
        <w:docPartGallery w:val="Page Numbers (Bottom of Page)"/>
        <w:docPartUnique/>
      </w:docPartObj>
    </w:sdtPr>
    <w:sdtEndPr/>
    <w:sdtContent>
      <w:p w14:paraId="2ADA46A4" w14:textId="77777777" w:rsidR="0021354C" w:rsidRDefault="0021354C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773D43">
          <w:rPr>
            <w:noProof/>
            <w:lang w:val="tr-TR"/>
          </w:rPr>
          <w:t>1</w:t>
        </w:r>
        <w:r>
          <w:fldChar w:fldCharType="end"/>
        </w:r>
      </w:p>
    </w:sdtContent>
  </w:sdt>
  <w:p w14:paraId="12D4C9E3" w14:textId="77777777" w:rsidR="0021354C" w:rsidRDefault="0021354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311A55" w14:textId="77777777" w:rsidR="00EC2DC5" w:rsidRDefault="00EC2DC5" w:rsidP="00E63DAA">
      <w:pPr>
        <w:spacing w:after="0" w:line="240" w:lineRule="auto"/>
      </w:pPr>
      <w:r>
        <w:separator/>
      </w:r>
    </w:p>
  </w:footnote>
  <w:footnote w:type="continuationSeparator" w:id="0">
    <w:p w14:paraId="029D58E1" w14:textId="77777777" w:rsidR="00EC2DC5" w:rsidRDefault="00EC2DC5" w:rsidP="00E63D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09D35E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AIBU</w:t>
    </w:r>
  </w:p>
  <w:p w14:paraId="3A29715A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Department of Foreign Language Education</w:t>
    </w:r>
  </w:p>
  <w:p w14:paraId="62EE5765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 w:rsidRPr="005F176C">
      <w:rPr>
        <w:rFonts w:ascii="Verdana" w:hAnsi="Verdana"/>
        <w:sz w:val="14"/>
        <w:szCs w:val="14"/>
      </w:rPr>
      <w:t>FLE 427 School Experience</w:t>
    </w:r>
  </w:p>
  <w:p w14:paraId="6C9BA564" w14:textId="77777777" w:rsidR="0021354C" w:rsidRPr="005F176C" w:rsidRDefault="0021354C" w:rsidP="00E63DAA">
    <w:pPr>
      <w:pStyle w:val="Header"/>
      <w:rPr>
        <w:rFonts w:ascii="Verdana" w:hAnsi="Verdana"/>
        <w:sz w:val="14"/>
        <w:szCs w:val="14"/>
      </w:rPr>
    </w:pPr>
    <w:r>
      <w:rPr>
        <w:rFonts w:ascii="Verdana" w:hAnsi="Verdana"/>
        <w:sz w:val="14"/>
        <w:szCs w:val="14"/>
      </w:rPr>
      <w:t>20</w:t>
    </w:r>
    <w:r w:rsidR="006C07A4">
      <w:rPr>
        <w:rFonts w:ascii="Verdana" w:hAnsi="Verdana"/>
        <w:sz w:val="14"/>
        <w:szCs w:val="14"/>
      </w:rPr>
      <w:t>19</w:t>
    </w:r>
    <w:r>
      <w:rPr>
        <w:rFonts w:ascii="Verdana" w:hAnsi="Verdana"/>
        <w:sz w:val="14"/>
        <w:szCs w:val="14"/>
      </w:rPr>
      <w:t>-20</w:t>
    </w:r>
    <w:r w:rsidR="006C07A4">
      <w:rPr>
        <w:rFonts w:ascii="Verdana" w:hAnsi="Verdana"/>
        <w:sz w:val="14"/>
        <w:szCs w:val="14"/>
      </w:rPr>
      <w:t>20</w:t>
    </w:r>
    <w:r w:rsidRPr="005F176C">
      <w:rPr>
        <w:rFonts w:ascii="Verdana" w:hAnsi="Verdana"/>
        <w:sz w:val="14"/>
        <w:szCs w:val="14"/>
      </w:rPr>
      <w:t xml:space="preserve"> Fall Semester</w:t>
    </w:r>
  </w:p>
  <w:p w14:paraId="2A24D628" w14:textId="77777777" w:rsidR="0021354C" w:rsidRDefault="0021354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758F0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743CC0"/>
    <w:multiLevelType w:val="hybridMultilevel"/>
    <w:tmpl w:val="C248F3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2A72DF"/>
    <w:multiLevelType w:val="hybridMultilevel"/>
    <w:tmpl w:val="3A16D7B8"/>
    <w:lvl w:ilvl="0" w:tplc="06FE8114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3B7E77"/>
    <w:multiLevelType w:val="hybridMultilevel"/>
    <w:tmpl w:val="94BEC5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1B84B3D"/>
    <w:multiLevelType w:val="hybridMultilevel"/>
    <w:tmpl w:val="5790AA08"/>
    <w:lvl w:ilvl="0" w:tplc="5BB6AD30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8F61D3D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83F1756"/>
    <w:multiLevelType w:val="hybridMultilevel"/>
    <w:tmpl w:val="79729354"/>
    <w:lvl w:ilvl="0" w:tplc="04090001">
      <w:start w:val="3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392726"/>
    <w:multiLevelType w:val="hybridMultilevel"/>
    <w:tmpl w:val="64F439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  <w:num w:numId="5">
    <w:abstractNumId w:val="5"/>
  </w:num>
  <w:num w:numId="6">
    <w:abstractNumId w:val="7"/>
  </w:num>
  <w:num w:numId="7">
    <w:abstractNumId w:val="6"/>
  </w:num>
  <w:num w:numId="8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NDU1NjE0MzAzsjBX0lEKTi0uzszPAykwrwUA6SYcUiwAAAA="/>
  </w:docVars>
  <w:rsids>
    <w:rsidRoot w:val="00825CD1"/>
    <w:rsid w:val="000109D7"/>
    <w:rsid w:val="000123CA"/>
    <w:rsid w:val="000136F3"/>
    <w:rsid w:val="0002597A"/>
    <w:rsid w:val="00031CAC"/>
    <w:rsid w:val="00040148"/>
    <w:rsid w:val="0004040D"/>
    <w:rsid w:val="000462E5"/>
    <w:rsid w:val="0005560A"/>
    <w:rsid w:val="000606DC"/>
    <w:rsid w:val="00081168"/>
    <w:rsid w:val="00086A7E"/>
    <w:rsid w:val="00092AEC"/>
    <w:rsid w:val="0009613E"/>
    <w:rsid w:val="00096ED6"/>
    <w:rsid w:val="000A32DE"/>
    <w:rsid w:val="000A5CBE"/>
    <w:rsid w:val="000A646A"/>
    <w:rsid w:val="000B120E"/>
    <w:rsid w:val="000B7657"/>
    <w:rsid w:val="000C22F8"/>
    <w:rsid w:val="000C5142"/>
    <w:rsid w:val="000D086E"/>
    <w:rsid w:val="000D1DD5"/>
    <w:rsid w:val="000D1F89"/>
    <w:rsid w:val="000D7CEB"/>
    <w:rsid w:val="000E1277"/>
    <w:rsid w:val="000F0992"/>
    <w:rsid w:val="000F09B5"/>
    <w:rsid w:val="000F3610"/>
    <w:rsid w:val="00116F6B"/>
    <w:rsid w:val="001406B0"/>
    <w:rsid w:val="00144476"/>
    <w:rsid w:val="00146F88"/>
    <w:rsid w:val="001566C7"/>
    <w:rsid w:val="00174B37"/>
    <w:rsid w:val="00174DF2"/>
    <w:rsid w:val="00180644"/>
    <w:rsid w:val="00180AB5"/>
    <w:rsid w:val="001834D6"/>
    <w:rsid w:val="001F0D39"/>
    <w:rsid w:val="002079E4"/>
    <w:rsid w:val="0021354C"/>
    <w:rsid w:val="0021452C"/>
    <w:rsid w:val="002328A0"/>
    <w:rsid w:val="00235946"/>
    <w:rsid w:val="00244643"/>
    <w:rsid w:val="0026098E"/>
    <w:rsid w:val="002649E8"/>
    <w:rsid w:val="00284F30"/>
    <w:rsid w:val="002965C8"/>
    <w:rsid w:val="002A2658"/>
    <w:rsid w:val="002C37BF"/>
    <w:rsid w:val="002D2370"/>
    <w:rsid w:val="002E213D"/>
    <w:rsid w:val="002E29DE"/>
    <w:rsid w:val="002F0C67"/>
    <w:rsid w:val="00301EB5"/>
    <w:rsid w:val="00302490"/>
    <w:rsid w:val="00336C18"/>
    <w:rsid w:val="00355EA6"/>
    <w:rsid w:val="00375FA8"/>
    <w:rsid w:val="003B3D7A"/>
    <w:rsid w:val="003C0BF1"/>
    <w:rsid w:val="003E0B7E"/>
    <w:rsid w:val="003E38E6"/>
    <w:rsid w:val="003E4AA8"/>
    <w:rsid w:val="003E5F35"/>
    <w:rsid w:val="003E63EC"/>
    <w:rsid w:val="003E67FF"/>
    <w:rsid w:val="003F4029"/>
    <w:rsid w:val="00400D46"/>
    <w:rsid w:val="0041756C"/>
    <w:rsid w:val="00424043"/>
    <w:rsid w:val="00440C13"/>
    <w:rsid w:val="00442F99"/>
    <w:rsid w:val="004438D7"/>
    <w:rsid w:val="00461E28"/>
    <w:rsid w:val="00481F71"/>
    <w:rsid w:val="00493036"/>
    <w:rsid w:val="004A40CD"/>
    <w:rsid w:val="004B733D"/>
    <w:rsid w:val="004C4774"/>
    <w:rsid w:val="004C5772"/>
    <w:rsid w:val="004C69EB"/>
    <w:rsid w:val="004D11E9"/>
    <w:rsid w:val="004F246E"/>
    <w:rsid w:val="004F27B8"/>
    <w:rsid w:val="00515055"/>
    <w:rsid w:val="005152C3"/>
    <w:rsid w:val="005154A0"/>
    <w:rsid w:val="00525972"/>
    <w:rsid w:val="00530D9D"/>
    <w:rsid w:val="00540739"/>
    <w:rsid w:val="005426B9"/>
    <w:rsid w:val="00543F21"/>
    <w:rsid w:val="0054502B"/>
    <w:rsid w:val="005544B3"/>
    <w:rsid w:val="005614D3"/>
    <w:rsid w:val="00565DAE"/>
    <w:rsid w:val="00570F15"/>
    <w:rsid w:val="00576C1D"/>
    <w:rsid w:val="00587501"/>
    <w:rsid w:val="005950A8"/>
    <w:rsid w:val="005A050D"/>
    <w:rsid w:val="005B054D"/>
    <w:rsid w:val="005B2A59"/>
    <w:rsid w:val="005B36C0"/>
    <w:rsid w:val="005B4C65"/>
    <w:rsid w:val="005E2ECB"/>
    <w:rsid w:val="005E4EED"/>
    <w:rsid w:val="005F176C"/>
    <w:rsid w:val="006040EA"/>
    <w:rsid w:val="00623293"/>
    <w:rsid w:val="00634E86"/>
    <w:rsid w:val="00641966"/>
    <w:rsid w:val="00684506"/>
    <w:rsid w:val="00695470"/>
    <w:rsid w:val="006A3637"/>
    <w:rsid w:val="006A3E2E"/>
    <w:rsid w:val="006A6DBF"/>
    <w:rsid w:val="006B73BA"/>
    <w:rsid w:val="006C07A4"/>
    <w:rsid w:val="006E2EDD"/>
    <w:rsid w:val="00705079"/>
    <w:rsid w:val="0071145A"/>
    <w:rsid w:val="007120E8"/>
    <w:rsid w:val="0073151D"/>
    <w:rsid w:val="007322F6"/>
    <w:rsid w:val="00742090"/>
    <w:rsid w:val="007427D1"/>
    <w:rsid w:val="00747CFF"/>
    <w:rsid w:val="00764A6C"/>
    <w:rsid w:val="00764DE5"/>
    <w:rsid w:val="00773D43"/>
    <w:rsid w:val="00790480"/>
    <w:rsid w:val="00790BE9"/>
    <w:rsid w:val="0079299A"/>
    <w:rsid w:val="007A0719"/>
    <w:rsid w:val="007A2B06"/>
    <w:rsid w:val="007A2BEF"/>
    <w:rsid w:val="007B3A09"/>
    <w:rsid w:val="007B6424"/>
    <w:rsid w:val="007B7CDB"/>
    <w:rsid w:val="007C5F6C"/>
    <w:rsid w:val="007D3AE3"/>
    <w:rsid w:val="007D67F0"/>
    <w:rsid w:val="007D735B"/>
    <w:rsid w:val="007E4476"/>
    <w:rsid w:val="007E5721"/>
    <w:rsid w:val="00825CD1"/>
    <w:rsid w:val="0084132A"/>
    <w:rsid w:val="00843941"/>
    <w:rsid w:val="00845088"/>
    <w:rsid w:val="008577EF"/>
    <w:rsid w:val="00874644"/>
    <w:rsid w:val="008916D0"/>
    <w:rsid w:val="00892D05"/>
    <w:rsid w:val="008A707D"/>
    <w:rsid w:val="008B24F1"/>
    <w:rsid w:val="008D2C33"/>
    <w:rsid w:val="008D4449"/>
    <w:rsid w:val="008D4877"/>
    <w:rsid w:val="008F4747"/>
    <w:rsid w:val="008F75D7"/>
    <w:rsid w:val="00914E73"/>
    <w:rsid w:val="009162A0"/>
    <w:rsid w:val="00917DC5"/>
    <w:rsid w:val="009256F9"/>
    <w:rsid w:val="00951942"/>
    <w:rsid w:val="0097607A"/>
    <w:rsid w:val="009A01C7"/>
    <w:rsid w:val="009A4D9F"/>
    <w:rsid w:val="009A77F9"/>
    <w:rsid w:val="009B0836"/>
    <w:rsid w:val="009E493E"/>
    <w:rsid w:val="009F0186"/>
    <w:rsid w:val="009F03C3"/>
    <w:rsid w:val="00A01A6E"/>
    <w:rsid w:val="00A02D0F"/>
    <w:rsid w:val="00A05514"/>
    <w:rsid w:val="00A165A7"/>
    <w:rsid w:val="00A17C2C"/>
    <w:rsid w:val="00A22A16"/>
    <w:rsid w:val="00A23FED"/>
    <w:rsid w:val="00A2526B"/>
    <w:rsid w:val="00A353AA"/>
    <w:rsid w:val="00A45AE1"/>
    <w:rsid w:val="00A501CA"/>
    <w:rsid w:val="00A651E7"/>
    <w:rsid w:val="00A76785"/>
    <w:rsid w:val="00A80C96"/>
    <w:rsid w:val="00A831DE"/>
    <w:rsid w:val="00A85F94"/>
    <w:rsid w:val="00A94286"/>
    <w:rsid w:val="00AA5E52"/>
    <w:rsid w:val="00AB16A1"/>
    <w:rsid w:val="00AB633B"/>
    <w:rsid w:val="00AC2B4C"/>
    <w:rsid w:val="00AC479A"/>
    <w:rsid w:val="00AC4D34"/>
    <w:rsid w:val="00AC7F26"/>
    <w:rsid w:val="00AD0DF7"/>
    <w:rsid w:val="00AD1063"/>
    <w:rsid w:val="00AE1DA5"/>
    <w:rsid w:val="00AE68DE"/>
    <w:rsid w:val="00AF133C"/>
    <w:rsid w:val="00B01196"/>
    <w:rsid w:val="00B06689"/>
    <w:rsid w:val="00B17F4E"/>
    <w:rsid w:val="00B27F4A"/>
    <w:rsid w:val="00B30854"/>
    <w:rsid w:val="00B31A99"/>
    <w:rsid w:val="00B53CA7"/>
    <w:rsid w:val="00B75E21"/>
    <w:rsid w:val="00B8271F"/>
    <w:rsid w:val="00B91879"/>
    <w:rsid w:val="00B92AD2"/>
    <w:rsid w:val="00BA367B"/>
    <w:rsid w:val="00BA529C"/>
    <w:rsid w:val="00BA6320"/>
    <w:rsid w:val="00BA7DE5"/>
    <w:rsid w:val="00BB5A49"/>
    <w:rsid w:val="00BB7000"/>
    <w:rsid w:val="00BC1359"/>
    <w:rsid w:val="00BF5256"/>
    <w:rsid w:val="00BF5F96"/>
    <w:rsid w:val="00C024CA"/>
    <w:rsid w:val="00C04966"/>
    <w:rsid w:val="00C12A24"/>
    <w:rsid w:val="00C239D8"/>
    <w:rsid w:val="00C412B2"/>
    <w:rsid w:val="00C51B45"/>
    <w:rsid w:val="00C640CE"/>
    <w:rsid w:val="00C71CF6"/>
    <w:rsid w:val="00C765F6"/>
    <w:rsid w:val="00C81908"/>
    <w:rsid w:val="00C825DF"/>
    <w:rsid w:val="00CA58CE"/>
    <w:rsid w:val="00CD2376"/>
    <w:rsid w:val="00CE351D"/>
    <w:rsid w:val="00CE46C8"/>
    <w:rsid w:val="00CF436E"/>
    <w:rsid w:val="00D228D2"/>
    <w:rsid w:val="00D23069"/>
    <w:rsid w:val="00D3073A"/>
    <w:rsid w:val="00D37143"/>
    <w:rsid w:val="00D532E2"/>
    <w:rsid w:val="00D632B4"/>
    <w:rsid w:val="00D661DE"/>
    <w:rsid w:val="00D94BB9"/>
    <w:rsid w:val="00DA34B6"/>
    <w:rsid w:val="00DA6D0D"/>
    <w:rsid w:val="00DE18FB"/>
    <w:rsid w:val="00DE7F9E"/>
    <w:rsid w:val="00DF0699"/>
    <w:rsid w:val="00DF2E6B"/>
    <w:rsid w:val="00E11A0F"/>
    <w:rsid w:val="00E162CA"/>
    <w:rsid w:val="00E16678"/>
    <w:rsid w:val="00E25312"/>
    <w:rsid w:val="00E31D36"/>
    <w:rsid w:val="00E40828"/>
    <w:rsid w:val="00E450B4"/>
    <w:rsid w:val="00E63C2B"/>
    <w:rsid w:val="00E63DAA"/>
    <w:rsid w:val="00E774B4"/>
    <w:rsid w:val="00E9322E"/>
    <w:rsid w:val="00EA4B36"/>
    <w:rsid w:val="00EA5175"/>
    <w:rsid w:val="00EC2DC5"/>
    <w:rsid w:val="00EC6C12"/>
    <w:rsid w:val="00EE09E0"/>
    <w:rsid w:val="00EF14D0"/>
    <w:rsid w:val="00F026CF"/>
    <w:rsid w:val="00F05CA2"/>
    <w:rsid w:val="00F24974"/>
    <w:rsid w:val="00F34812"/>
    <w:rsid w:val="00F4055D"/>
    <w:rsid w:val="00F8460E"/>
    <w:rsid w:val="00F97534"/>
    <w:rsid w:val="00FA0711"/>
    <w:rsid w:val="00FA49F8"/>
    <w:rsid w:val="00FA4B86"/>
    <w:rsid w:val="00FD0ADE"/>
    <w:rsid w:val="00FD4D24"/>
    <w:rsid w:val="00FD5827"/>
    <w:rsid w:val="00FF43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81D7"/>
  <w15:docId w15:val="{E176A089-BE04-4423-B5E2-7B67F6DF5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79299A"/>
    <w:pPr>
      <w:keepNext/>
      <w:spacing w:after="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79299A"/>
    <w:pPr>
      <w:keepNext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9299A"/>
    <w:pPr>
      <w:keepNext/>
      <w:spacing w:after="0" w:line="240" w:lineRule="auto"/>
      <w:ind w:left="7920"/>
      <w:outlineLvl w:val="2"/>
    </w:pPr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paragraph" w:styleId="Heading4">
    <w:name w:val="heading 4"/>
    <w:basedOn w:val="Normal"/>
    <w:link w:val="Heading4Char"/>
    <w:unhideWhenUsed/>
    <w:qFormat/>
    <w:rsid w:val="0079299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paragraph" w:styleId="Heading5">
    <w:name w:val="heading 5"/>
    <w:basedOn w:val="Normal"/>
    <w:link w:val="Heading5Char"/>
    <w:unhideWhenUsed/>
    <w:qFormat/>
    <w:rsid w:val="0079299A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25CD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CD1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577E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8577EF"/>
    <w:pPr>
      <w:ind w:left="720"/>
      <w:contextualSpacing/>
    </w:pPr>
  </w:style>
  <w:style w:type="table" w:styleId="TableGrid">
    <w:name w:val="Table Grid"/>
    <w:basedOn w:val="TableNormal"/>
    <w:uiPriority w:val="59"/>
    <w:rsid w:val="009F01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qFormat/>
    <w:rsid w:val="00146F88"/>
    <w:pPr>
      <w:spacing w:after="60" w:line="240" w:lineRule="auto"/>
      <w:jc w:val="center"/>
      <w:outlineLvl w:val="1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146F88"/>
    <w:rPr>
      <w:rFonts w:asciiTheme="majorHAnsi" w:eastAsiaTheme="majorEastAsia" w:hAnsiTheme="majorHAnsi" w:cstheme="majorBidi"/>
      <w:sz w:val="24"/>
      <w:szCs w:val="24"/>
    </w:rPr>
  </w:style>
  <w:style w:type="paragraph" w:styleId="NormalWeb">
    <w:name w:val="Normal (Web)"/>
    <w:basedOn w:val="Normal"/>
    <w:rsid w:val="00E63DA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styleId="Header">
    <w:name w:val="header"/>
    <w:basedOn w:val="Normal"/>
    <w:link w:val="Head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3DAA"/>
  </w:style>
  <w:style w:type="paragraph" w:styleId="Footer">
    <w:name w:val="footer"/>
    <w:basedOn w:val="Normal"/>
    <w:link w:val="FooterChar"/>
    <w:uiPriority w:val="99"/>
    <w:unhideWhenUsed/>
    <w:rsid w:val="00E63DAA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DAA"/>
  </w:style>
  <w:style w:type="paragraph" w:styleId="IntenseQuote">
    <w:name w:val="Intense Quote"/>
    <w:basedOn w:val="Normal"/>
    <w:next w:val="Normal"/>
    <w:link w:val="IntenseQuoteChar"/>
    <w:uiPriority w:val="30"/>
    <w:qFormat/>
    <w:rsid w:val="00E63DAA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63DAA"/>
    <w:rPr>
      <w:b/>
      <w:bCs/>
      <w:i/>
      <w:iCs/>
      <w:color w:val="4F81BD" w:themeColor="accent1"/>
    </w:rPr>
  </w:style>
  <w:style w:type="character" w:customStyle="1" w:styleId="apple-converted-space">
    <w:name w:val="apple-converted-space"/>
    <w:rsid w:val="0079299A"/>
  </w:style>
  <w:style w:type="character" w:customStyle="1" w:styleId="Heading1Char">
    <w:name w:val="Heading 1 Char"/>
    <w:basedOn w:val="DefaultParagraphFont"/>
    <w:link w:val="Heading1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2Char">
    <w:name w:val="Heading 2 Char"/>
    <w:basedOn w:val="DefaultParagraphFont"/>
    <w:link w:val="Heading2"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3Char">
    <w:name w:val="Heading 3 Char"/>
    <w:basedOn w:val="DefaultParagraphFont"/>
    <w:link w:val="Heading3"/>
    <w:semiHidden/>
    <w:rsid w:val="0079299A"/>
    <w:rPr>
      <w:rFonts w:ascii="Times New Roman" w:eastAsia="Times New Roman" w:hAnsi="Times New Roman" w:cs="Times New Roman"/>
      <w:b/>
      <w:bCs/>
      <w:color w:val="000000"/>
      <w:sz w:val="20"/>
      <w:szCs w:val="24"/>
    </w:rPr>
  </w:style>
  <w:style w:type="character" w:customStyle="1" w:styleId="Heading4Char">
    <w:name w:val="Heading 4 Char"/>
    <w:basedOn w:val="DefaultParagraphFont"/>
    <w:link w:val="Heading4"/>
    <w:rsid w:val="0079299A"/>
    <w:rPr>
      <w:rFonts w:ascii="Times New Roman" w:eastAsia="Times New Roman" w:hAnsi="Times New Roman" w:cs="Times New Roman"/>
      <w:b/>
      <w:bCs/>
      <w:sz w:val="24"/>
      <w:szCs w:val="24"/>
      <w:lang w:val="tr-TR" w:eastAsia="tr-TR"/>
    </w:rPr>
  </w:style>
  <w:style w:type="character" w:customStyle="1" w:styleId="Heading5Char">
    <w:name w:val="Heading 5 Char"/>
    <w:basedOn w:val="DefaultParagraphFont"/>
    <w:link w:val="Heading5"/>
    <w:semiHidden/>
    <w:rsid w:val="0079299A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paragraph" w:styleId="BodyText">
    <w:name w:val="Body Text"/>
    <w:basedOn w:val="Normal"/>
    <w:link w:val="BodyTextChar"/>
    <w:unhideWhenUsed/>
    <w:rsid w:val="0079299A"/>
    <w:pPr>
      <w:spacing w:after="0" w:line="240" w:lineRule="auto"/>
    </w:pPr>
    <w:rPr>
      <w:rFonts w:ascii="Arial" w:eastAsia="Times New Roman" w:hAnsi="Arial" w:cs="Arial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79299A"/>
    <w:rPr>
      <w:rFonts w:ascii="Arial" w:eastAsia="Times New Roman" w:hAnsi="Arial" w:cs="Arial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8B24F1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B24F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styleId="Hyperlink">
    <w:name w:val="Hyperlink"/>
    <w:basedOn w:val="DefaultParagraphFont"/>
    <w:uiPriority w:val="99"/>
    <w:unhideWhenUsed/>
    <w:rsid w:val="000462E5"/>
    <w:rPr>
      <w:color w:val="0000FF" w:themeColor="hyperlink"/>
      <w:u w:val="single"/>
    </w:rPr>
  </w:style>
  <w:style w:type="character" w:customStyle="1" w:styleId="Balk5Char">
    <w:name w:val="Başlık 5 Char"/>
    <w:basedOn w:val="DefaultParagraphFont"/>
    <w:rsid w:val="00CA58CE"/>
    <w:rPr>
      <w:rFonts w:ascii="Times New Roman" w:eastAsia="Times New Roman" w:hAnsi="Times New Roman" w:cs="Times New Roman"/>
      <w:b/>
      <w:bCs/>
      <w:sz w:val="20"/>
      <w:szCs w:val="20"/>
      <w:lang w:val="tr-TR" w:eastAsia="tr-TR"/>
    </w:rPr>
  </w:style>
  <w:style w:type="character" w:customStyle="1" w:styleId="GvdeMetniChar">
    <w:name w:val="Gövde Metni Char"/>
    <w:basedOn w:val="DefaultParagraphFont"/>
    <w:rsid w:val="00CA58CE"/>
    <w:rPr>
      <w:rFonts w:ascii="Arial" w:eastAsia="Times New Roman" w:hAnsi="Arial" w:cs="Arial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9303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825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0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C35980-6D45-475E-B242-C0B8B79D39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9</TotalTime>
  <Pages>2</Pages>
  <Words>274</Words>
  <Characters>1566</Characters>
  <Application>Microsoft Office Word</Application>
  <DocSecurity>0</DocSecurity>
  <Lines>13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S</dc:creator>
  <cp:lastModifiedBy>Esra Metin</cp:lastModifiedBy>
  <cp:revision>117</cp:revision>
  <cp:lastPrinted>2020-05-28T10:53:00Z</cp:lastPrinted>
  <dcterms:created xsi:type="dcterms:W3CDTF">2019-10-02T02:00:00Z</dcterms:created>
  <dcterms:modified xsi:type="dcterms:W3CDTF">2020-05-30T08:54:00Z</dcterms:modified>
</cp:coreProperties>
</file>